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9B054" w14:textId="22740CBA" w:rsidR="000F687C" w:rsidRPr="00C76D1F" w:rsidRDefault="000F687C" w:rsidP="000F687C">
      <w:pPr>
        <w:pStyle w:val="Title"/>
        <w:rPr>
          <w:sz w:val="40"/>
          <w:szCs w:val="40"/>
        </w:rPr>
      </w:pPr>
      <w:r>
        <w:rPr>
          <w:sz w:val="40"/>
          <w:szCs w:val="40"/>
        </w:rPr>
        <w:t>World Religions Syllabus 20</w:t>
      </w:r>
      <w:r w:rsidR="0032457C">
        <w:rPr>
          <w:sz w:val="40"/>
          <w:szCs w:val="40"/>
        </w:rPr>
        <w:t>2</w:t>
      </w:r>
      <w:r w:rsidR="00632FB9">
        <w:rPr>
          <w:sz w:val="40"/>
          <w:szCs w:val="40"/>
        </w:rPr>
        <w:t>1</w:t>
      </w:r>
    </w:p>
    <w:p w14:paraId="3A9E7C01" w14:textId="370CA7D4" w:rsidR="000F687C" w:rsidRPr="0047318D" w:rsidRDefault="000F687C" w:rsidP="000F687C">
      <w:pPr>
        <w:pStyle w:val="NoSpacing"/>
      </w:pPr>
      <w:r w:rsidRPr="0047318D">
        <w:t xml:space="preserve">Course: </w:t>
      </w:r>
      <w:r w:rsidR="0032457C">
        <w:t>World Religions</w:t>
      </w:r>
    </w:p>
    <w:p w14:paraId="6D080502" w14:textId="77777777" w:rsidR="000F687C" w:rsidRPr="0047318D" w:rsidRDefault="000F687C" w:rsidP="000F687C">
      <w:pPr>
        <w:pStyle w:val="NoSpacing"/>
      </w:pPr>
      <w:r w:rsidRPr="0047318D">
        <w:t>Instructor: Ms. Weimer</w:t>
      </w:r>
    </w:p>
    <w:p w14:paraId="67B504FA" w14:textId="427BAEF5" w:rsidR="000F687C" w:rsidRPr="0047318D" w:rsidRDefault="000F687C" w:rsidP="000F687C">
      <w:pPr>
        <w:pStyle w:val="NoSpacing"/>
      </w:pPr>
      <w:r w:rsidRPr="0047318D">
        <w:t>Classroom: J20</w:t>
      </w:r>
      <w:r w:rsidR="0032457C">
        <w:t>3</w:t>
      </w:r>
    </w:p>
    <w:p w14:paraId="268CD05A" w14:textId="77777777" w:rsidR="000F687C" w:rsidRDefault="000F687C" w:rsidP="000F687C">
      <w:pPr>
        <w:pStyle w:val="NoSpacing"/>
      </w:pPr>
      <w:r w:rsidRPr="0047318D">
        <w:rPr>
          <w:b/>
        </w:rPr>
        <w:t>Course Textbook:</w:t>
      </w:r>
      <w:r w:rsidRPr="0047318D">
        <w:t xml:space="preserve"> </w:t>
      </w:r>
    </w:p>
    <w:p w14:paraId="0321C4E5" w14:textId="596356A8" w:rsidR="000F687C" w:rsidRPr="007717E3" w:rsidRDefault="0032457C" w:rsidP="000F687C">
      <w:pPr>
        <w:pStyle w:val="NoSpacing"/>
      </w:pPr>
      <w:proofErr w:type="gramStart"/>
      <w:r>
        <w:rPr>
          <w:i/>
        </w:rPr>
        <w:t>So</w:t>
      </w:r>
      <w:proofErr w:type="gramEnd"/>
      <w:r>
        <w:rPr>
          <w:i/>
        </w:rPr>
        <w:t xml:space="preserve"> What’s the Difference?</w:t>
      </w:r>
      <w:r>
        <w:t xml:space="preserve"> Published by Regal Books. Students will </w:t>
      </w:r>
      <w:r w:rsidR="00632FB9">
        <w:t xml:space="preserve">use in-class copies. </w:t>
      </w:r>
    </w:p>
    <w:p w14:paraId="418B4182" w14:textId="77777777" w:rsidR="000F687C" w:rsidRDefault="000F687C" w:rsidP="000F687C">
      <w:pPr>
        <w:pStyle w:val="NoSpacing"/>
        <w:rPr>
          <w:b/>
        </w:rPr>
      </w:pPr>
    </w:p>
    <w:p w14:paraId="165CFA8A" w14:textId="77777777" w:rsidR="000F687C" w:rsidRDefault="000F687C" w:rsidP="000F687C">
      <w:pPr>
        <w:pStyle w:val="NoSpacing"/>
      </w:pPr>
      <w:r w:rsidRPr="00C60679">
        <w:rPr>
          <w:b/>
        </w:rPr>
        <w:t xml:space="preserve">Course </w:t>
      </w:r>
      <w:r>
        <w:rPr>
          <w:b/>
        </w:rPr>
        <w:t>Objective</w:t>
      </w:r>
      <w:r>
        <w:t>:</w:t>
      </w:r>
    </w:p>
    <w:p w14:paraId="0804303E" w14:textId="77777777" w:rsidR="000F687C" w:rsidRDefault="000F687C" w:rsidP="000F687C">
      <w:pPr>
        <w:pStyle w:val="NoSpacing"/>
      </w:pPr>
      <w:r>
        <w:t xml:space="preserve">Through exposure to a variety of worldviews and religions, students will be given guidance and resources to personally develop a strong biblical worldview. </w:t>
      </w:r>
    </w:p>
    <w:p w14:paraId="23BB5F2A" w14:textId="77777777" w:rsidR="000F687C" w:rsidRDefault="000F687C" w:rsidP="000F687C">
      <w:pPr>
        <w:pStyle w:val="NoSpacing"/>
      </w:pPr>
    </w:p>
    <w:p w14:paraId="663EA147" w14:textId="77777777" w:rsidR="000F687C" w:rsidRDefault="000F687C" w:rsidP="000F687C">
      <w:pPr>
        <w:pStyle w:val="NoSpacing"/>
      </w:pPr>
      <w:r w:rsidRPr="00C60679">
        <w:rPr>
          <w:b/>
        </w:rPr>
        <w:t xml:space="preserve">Course </w:t>
      </w:r>
      <w:r>
        <w:rPr>
          <w:b/>
        </w:rPr>
        <w:t>Expectations</w:t>
      </w:r>
      <w:r>
        <w:t>:</w:t>
      </w:r>
    </w:p>
    <w:p w14:paraId="0BBE0487" w14:textId="0D4A5F3D" w:rsidR="000F687C" w:rsidRDefault="000F687C" w:rsidP="00632FB9">
      <w:pPr>
        <w:pStyle w:val="NoSpacing"/>
        <w:spacing w:before="240"/>
      </w:pPr>
      <w:r>
        <w:t>Students will be prepared to combat world religions that oppose the gospel of Jesus Christ (</w:t>
      </w:r>
      <w:r w:rsidRPr="0047318D">
        <w:t>2 Corinthians 10:4-5</w:t>
      </w:r>
      <w:r>
        <w:t xml:space="preserve">). In this course, students should be prepared to memorize and apply scripture to their learning in hopes that God’s </w:t>
      </w:r>
      <w:r w:rsidR="00632FB9">
        <w:t>inerrant</w:t>
      </w:r>
      <w:r>
        <w:t xml:space="preserve"> word will be meditated upon and applied in development and defense of their personal faith</w:t>
      </w:r>
      <w:r w:rsidR="00632FB9">
        <w:t xml:space="preserve"> (1 Peter 3:15)</w:t>
      </w:r>
      <w:r>
        <w:t xml:space="preserve">. Students will conduct research and projects in which they will </w:t>
      </w:r>
      <w:r w:rsidR="00632FB9">
        <w:t>apply the Bible and analyze outside resources</w:t>
      </w:r>
      <w:r>
        <w:t xml:space="preserve">. Commitment to consistent effort in and out of class is expected </w:t>
      </w:r>
      <w:r w:rsidR="00632FB9">
        <w:t xml:space="preserve">and </w:t>
      </w:r>
      <w:r>
        <w:t xml:space="preserve">getting extra help may be necessary at times. Participation in class discussion is </w:t>
      </w:r>
      <w:r w:rsidR="00632FB9">
        <w:t>vital and</w:t>
      </w:r>
      <w:r>
        <w:t xml:space="preserve"> studying suggested materials and </w:t>
      </w:r>
      <w:r w:rsidR="00632FB9">
        <w:t>S</w:t>
      </w:r>
      <w:r>
        <w:t>cripture will lead to excellent achievement.</w:t>
      </w:r>
      <w:r w:rsidR="00194EFA">
        <w:t xml:space="preserve"> Semester exams will consist of in and out of class projects in which every student is required to turn in, without exemption.</w:t>
      </w:r>
      <w:r>
        <w:t xml:space="preserve"> As your teacher, it is my personal goal that this class not only leaves you academically prepared, but spiritually impacted.</w:t>
      </w:r>
    </w:p>
    <w:p w14:paraId="13C05975" w14:textId="77777777" w:rsidR="000F687C" w:rsidRDefault="000F687C" w:rsidP="000F687C">
      <w:pPr>
        <w:pStyle w:val="NoSpacing"/>
        <w:rPr>
          <w:b/>
        </w:rPr>
      </w:pPr>
    </w:p>
    <w:p w14:paraId="553489A3" w14:textId="77777777" w:rsidR="000F687C" w:rsidRDefault="000F687C" w:rsidP="000F687C">
      <w:pPr>
        <w:pStyle w:val="NoSpacing"/>
        <w:rPr>
          <w:b/>
        </w:rPr>
      </w:pPr>
      <w:r>
        <w:rPr>
          <w:b/>
        </w:rPr>
        <w:t xml:space="preserve">Daily Required </w:t>
      </w:r>
      <w:r w:rsidRPr="00C60679">
        <w:rPr>
          <w:b/>
        </w:rPr>
        <w:t>Materials</w:t>
      </w:r>
      <w:r>
        <w:rPr>
          <w:b/>
        </w:rPr>
        <w:t>:</w:t>
      </w:r>
    </w:p>
    <w:p w14:paraId="1D58E8C4" w14:textId="71743029" w:rsidR="00632FB9" w:rsidRDefault="00632FB9" w:rsidP="000F687C">
      <w:pPr>
        <w:pStyle w:val="NoSpacing"/>
        <w:numPr>
          <w:ilvl w:val="0"/>
          <w:numId w:val="3"/>
        </w:numPr>
      </w:pPr>
      <w:commentRangeStart w:id="0"/>
      <w:commentRangeStart w:id="1"/>
      <w:r>
        <w:t>Binder with 4 dividers</w:t>
      </w:r>
      <w:commentRangeEnd w:id="0"/>
      <w:r>
        <w:rPr>
          <w:rStyle w:val="CommentReference"/>
        </w:rPr>
        <w:commentReference w:id="0"/>
      </w:r>
      <w:commentRangeEnd w:id="1"/>
      <w:r w:rsidR="007C2361">
        <w:rPr>
          <w:rStyle w:val="CommentReference"/>
        </w:rPr>
        <w:commentReference w:id="1"/>
      </w:r>
    </w:p>
    <w:p w14:paraId="667427A9" w14:textId="367E10D7" w:rsidR="000F687C" w:rsidRDefault="0032457C" w:rsidP="000F687C">
      <w:pPr>
        <w:pStyle w:val="NoSpacing"/>
        <w:numPr>
          <w:ilvl w:val="0"/>
          <w:numId w:val="3"/>
        </w:numPr>
      </w:pPr>
      <w:r>
        <w:t xml:space="preserve">1 </w:t>
      </w:r>
      <w:r w:rsidR="000F687C">
        <w:t>Notebook (</w:t>
      </w:r>
      <w:r>
        <w:t>Labeled “Bible Journal”</w:t>
      </w:r>
      <w:r w:rsidR="000F687C">
        <w:t>)</w:t>
      </w:r>
    </w:p>
    <w:p w14:paraId="100BFE0C" w14:textId="291FD0BB" w:rsidR="0032457C" w:rsidRDefault="0032457C" w:rsidP="000F687C">
      <w:pPr>
        <w:pStyle w:val="NoSpacing"/>
        <w:numPr>
          <w:ilvl w:val="0"/>
          <w:numId w:val="3"/>
        </w:numPr>
      </w:pPr>
      <w:r>
        <w:t>Bible (English Standard Version)</w:t>
      </w:r>
    </w:p>
    <w:p w14:paraId="112274A2" w14:textId="77777777" w:rsidR="000F687C" w:rsidRDefault="000F687C" w:rsidP="000F687C">
      <w:pPr>
        <w:pStyle w:val="NoSpacing"/>
        <w:numPr>
          <w:ilvl w:val="0"/>
          <w:numId w:val="3"/>
        </w:numPr>
      </w:pPr>
      <w:r>
        <w:t>Writing utensil</w:t>
      </w:r>
    </w:p>
    <w:p w14:paraId="71E13674" w14:textId="77777777" w:rsidR="000F687C" w:rsidRDefault="000F687C" w:rsidP="000F687C">
      <w:pPr>
        <w:pStyle w:val="NoSpacing"/>
        <w:numPr>
          <w:ilvl w:val="0"/>
          <w:numId w:val="3"/>
        </w:numPr>
      </w:pPr>
      <w:r>
        <w:t>Personal device</w:t>
      </w:r>
    </w:p>
    <w:p w14:paraId="67F2E48B" w14:textId="77777777" w:rsidR="000F687C" w:rsidRDefault="000F687C" w:rsidP="000F687C">
      <w:pPr>
        <w:pStyle w:val="NoSpacing"/>
        <w:rPr>
          <w:b/>
        </w:rPr>
      </w:pPr>
    </w:p>
    <w:p w14:paraId="6C36919E" w14:textId="77777777" w:rsidR="000F687C" w:rsidRDefault="000F687C" w:rsidP="000F687C">
      <w:pPr>
        <w:pStyle w:val="NoSpacing"/>
        <w:rPr>
          <w:b/>
        </w:rPr>
      </w:pPr>
      <w:r w:rsidRPr="00DE3D34">
        <w:rPr>
          <w:b/>
        </w:rPr>
        <w:t>Technology</w:t>
      </w:r>
      <w:r>
        <w:rPr>
          <w:b/>
        </w:rPr>
        <w:t>:</w:t>
      </w:r>
    </w:p>
    <w:p w14:paraId="047D5489" w14:textId="77777777" w:rsidR="000F687C" w:rsidRPr="00DE3D34" w:rsidRDefault="000F687C" w:rsidP="000F687C">
      <w:pPr>
        <w:pStyle w:val="NoSpacing"/>
      </w:pPr>
      <w:r w:rsidRPr="00DE3D34">
        <w:t xml:space="preserve">All high school students are required to have </w:t>
      </w:r>
      <w:r>
        <w:t xml:space="preserve">a fully charged, fully functioning laptop </w:t>
      </w:r>
      <w:r w:rsidRPr="00DE3D34">
        <w:t>in class each day</w:t>
      </w:r>
      <w:r>
        <w:t xml:space="preserve">. </w:t>
      </w:r>
    </w:p>
    <w:p w14:paraId="5720C23E" w14:textId="77777777" w:rsidR="000F687C" w:rsidRDefault="000F687C" w:rsidP="000F687C">
      <w:pPr>
        <w:pStyle w:val="NoSpacing"/>
        <w:rPr>
          <w:b/>
        </w:rPr>
      </w:pPr>
    </w:p>
    <w:p w14:paraId="1EC8A063" w14:textId="77777777" w:rsidR="000F687C" w:rsidRDefault="000F687C" w:rsidP="000F687C">
      <w:pPr>
        <w:pStyle w:val="NoSpacing"/>
      </w:pPr>
      <w:r w:rsidRPr="003A5546">
        <w:rPr>
          <w:b/>
        </w:rPr>
        <w:t>Category weights</w:t>
      </w:r>
      <w:r>
        <w:t xml:space="preserve">: </w:t>
      </w:r>
    </w:p>
    <w:p w14:paraId="11BDC3F8" w14:textId="77777777" w:rsidR="000F687C" w:rsidRPr="0047318D" w:rsidRDefault="000F687C" w:rsidP="000F687C">
      <w:pPr>
        <w:pStyle w:val="NoSpacing"/>
        <w:rPr>
          <w:rFonts w:cs="Times New Roman"/>
        </w:rPr>
      </w:pPr>
      <w:r>
        <w:t>The quarter grade is determined by combining</w:t>
      </w:r>
      <w:r w:rsidRPr="003A5546">
        <w:rPr>
          <w:rFonts w:cs="Times New Roman"/>
        </w:rPr>
        <w:t xml:space="preserve"> 50% tests, 30% quizzes a</w:t>
      </w:r>
      <w:r>
        <w:rPr>
          <w:rFonts w:cs="Times New Roman"/>
        </w:rPr>
        <w:t>nd 10% daily work &amp; 10%</w:t>
      </w:r>
      <w:r w:rsidRPr="003A5546">
        <w:rPr>
          <w:rFonts w:cs="Times New Roman"/>
        </w:rPr>
        <w:t xml:space="preserve"> </w:t>
      </w:r>
      <w:r>
        <w:rPr>
          <w:rFonts w:cs="Times New Roman"/>
        </w:rPr>
        <w:t>required s</w:t>
      </w:r>
      <w:r w:rsidRPr="003A5546">
        <w:rPr>
          <w:rFonts w:cs="Times New Roman"/>
        </w:rPr>
        <w:t>ervice</w:t>
      </w:r>
      <w:r>
        <w:rPr>
          <w:rFonts w:cs="Times New Roman"/>
        </w:rPr>
        <w:t xml:space="preserve"> hours.</w:t>
      </w:r>
    </w:p>
    <w:p w14:paraId="3813B7F1" w14:textId="77777777" w:rsidR="000F687C" w:rsidRDefault="000F687C" w:rsidP="000F687C">
      <w:pPr>
        <w:pStyle w:val="NoSpacing"/>
        <w:rPr>
          <w:b/>
        </w:rPr>
      </w:pPr>
    </w:p>
    <w:p w14:paraId="678470E4" w14:textId="77777777" w:rsidR="000F687C" w:rsidRDefault="000F687C" w:rsidP="000F687C">
      <w:pPr>
        <w:pStyle w:val="NoSpacing"/>
      </w:pPr>
      <w:r w:rsidRPr="00C60679">
        <w:rPr>
          <w:b/>
        </w:rPr>
        <w:t>Class expectations</w:t>
      </w:r>
      <w:r>
        <w:t xml:space="preserve"> (classroom rules/consequences)</w:t>
      </w:r>
      <w:r w:rsidRPr="0047318D">
        <w:rPr>
          <w:b/>
        </w:rPr>
        <w:t>:</w:t>
      </w:r>
    </w:p>
    <w:p w14:paraId="5EEBBA96" w14:textId="7A5A94A6" w:rsidR="000F687C" w:rsidRDefault="000F687C" w:rsidP="000F687C">
      <w:pPr>
        <w:pStyle w:val="NoSpacing"/>
      </w:pPr>
      <w:r>
        <w:t>The purpose of classroom procedural guidelines is to provide the best learning environment possible. Anything caused by a student that interferes with this type of environment is cause for disciplinary action. In a brief outline, students are expected to be:</w:t>
      </w:r>
    </w:p>
    <w:p w14:paraId="1461EB94" w14:textId="77777777" w:rsidR="000F687C" w:rsidRDefault="000F687C" w:rsidP="000F687C">
      <w:pPr>
        <w:pStyle w:val="NoSpacing"/>
        <w:numPr>
          <w:ilvl w:val="0"/>
          <w:numId w:val="4"/>
        </w:numPr>
      </w:pPr>
      <w:r>
        <w:t>On time</w:t>
      </w:r>
    </w:p>
    <w:p w14:paraId="0B975380" w14:textId="77777777" w:rsidR="000F687C" w:rsidRDefault="000F687C" w:rsidP="000F687C">
      <w:pPr>
        <w:pStyle w:val="NoSpacing"/>
        <w:numPr>
          <w:ilvl w:val="0"/>
          <w:numId w:val="4"/>
        </w:numPr>
      </w:pPr>
      <w:r>
        <w:t>Prepared for class</w:t>
      </w:r>
    </w:p>
    <w:p w14:paraId="476B1AF5" w14:textId="77777777" w:rsidR="000F687C" w:rsidRDefault="000F687C" w:rsidP="000F687C">
      <w:pPr>
        <w:pStyle w:val="NoSpacing"/>
        <w:numPr>
          <w:ilvl w:val="0"/>
          <w:numId w:val="4"/>
        </w:numPr>
      </w:pPr>
      <w:r>
        <w:t>Respectful of authority and peers</w:t>
      </w:r>
    </w:p>
    <w:p w14:paraId="72F61173" w14:textId="77777777" w:rsidR="000F687C" w:rsidRDefault="000F687C" w:rsidP="000F687C">
      <w:pPr>
        <w:pStyle w:val="NoSpacing"/>
        <w:numPr>
          <w:ilvl w:val="0"/>
          <w:numId w:val="4"/>
        </w:numPr>
      </w:pPr>
      <w:r>
        <w:t>Attentive</w:t>
      </w:r>
    </w:p>
    <w:p w14:paraId="650870EC" w14:textId="11688ECE" w:rsidR="000F687C" w:rsidRDefault="000F687C" w:rsidP="000F687C">
      <w:pPr>
        <w:pStyle w:val="NoSpacing"/>
        <w:numPr>
          <w:ilvl w:val="0"/>
          <w:numId w:val="4"/>
        </w:numPr>
      </w:pPr>
      <w:r>
        <w:lastRenderedPageBreak/>
        <w:t>Neat</w:t>
      </w:r>
    </w:p>
    <w:p w14:paraId="733B3CB0" w14:textId="77777777" w:rsidR="00632FB9" w:rsidRDefault="00632FB9" w:rsidP="00632FB9">
      <w:pPr>
        <w:pStyle w:val="NoSpacing"/>
        <w:ind w:left="720"/>
      </w:pPr>
    </w:p>
    <w:p w14:paraId="0FE0E93A" w14:textId="1CC8E6C1" w:rsidR="000F687C" w:rsidRDefault="000F687C" w:rsidP="000F687C">
      <w:pPr>
        <w:pStyle w:val="NoSpacing"/>
      </w:pPr>
      <w:r>
        <w:t xml:space="preserve">The secondary classroom management policy for addressing minor and repeated disruptions by students is a 4-step plan. Major instances of unacceptable behavior will always be dealt with immediately and appropriately with the assistance of the principal. All behavioral issues will be documented in </w:t>
      </w:r>
      <w:r w:rsidR="0032457C">
        <w:t>FACTS.</w:t>
      </w:r>
      <w:r>
        <w:t xml:space="preserve"> The basic procedural outline of how students will be addressed regarding classroom disruption is as follows:</w:t>
      </w:r>
    </w:p>
    <w:p w14:paraId="4260013B" w14:textId="77777777" w:rsidR="000F687C" w:rsidRDefault="000F687C" w:rsidP="000F687C">
      <w:pPr>
        <w:pStyle w:val="NoSpacing"/>
      </w:pPr>
      <w:r>
        <w:tab/>
      </w:r>
    </w:p>
    <w:p w14:paraId="781BFFE2" w14:textId="77777777" w:rsidR="000F687C" w:rsidRDefault="000F687C" w:rsidP="00295E81">
      <w:pPr>
        <w:pStyle w:val="NoSpacing"/>
        <w:ind w:firstLine="720"/>
      </w:pPr>
      <w:r>
        <w:rPr>
          <w:b/>
        </w:rPr>
        <w:t xml:space="preserve">First time: </w:t>
      </w:r>
      <w:r>
        <w:t xml:space="preserve">warning and reminder of expectations </w:t>
      </w:r>
    </w:p>
    <w:p w14:paraId="65347DEE" w14:textId="77777777" w:rsidR="000F687C" w:rsidRDefault="000F687C" w:rsidP="000F687C">
      <w:pPr>
        <w:pStyle w:val="NoSpacing"/>
      </w:pPr>
      <w:r>
        <w:tab/>
      </w:r>
      <w:r>
        <w:rPr>
          <w:b/>
        </w:rPr>
        <w:t xml:space="preserve">Second time: </w:t>
      </w:r>
      <w:r>
        <w:t>accountability requirement assignment*</w:t>
      </w:r>
    </w:p>
    <w:p w14:paraId="29D004FB" w14:textId="77777777" w:rsidR="000F687C" w:rsidRDefault="000F687C" w:rsidP="000F687C">
      <w:pPr>
        <w:pStyle w:val="NoSpacing"/>
      </w:pPr>
      <w:r>
        <w:tab/>
      </w:r>
      <w:r>
        <w:rPr>
          <w:b/>
        </w:rPr>
        <w:t xml:space="preserve">Third time: </w:t>
      </w:r>
      <w:r>
        <w:t>parent phone call and/or school detention</w:t>
      </w:r>
    </w:p>
    <w:p w14:paraId="2C5BCBC7" w14:textId="77777777" w:rsidR="000F687C" w:rsidRDefault="000F687C" w:rsidP="000F687C">
      <w:pPr>
        <w:pStyle w:val="NoSpacing"/>
      </w:pPr>
      <w:r>
        <w:tab/>
      </w:r>
      <w:r>
        <w:rPr>
          <w:b/>
        </w:rPr>
        <w:t xml:space="preserve">Fourth time: </w:t>
      </w:r>
      <w:r>
        <w:t>referral to the office.</w:t>
      </w:r>
    </w:p>
    <w:p w14:paraId="58A56CC7" w14:textId="77777777" w:rsidR="000F687C" w:rsidRDefault="000F687C" w:rsidP="000F687C">
      <w:pPr>
        <w:pStyle w:val="NoSpacing"/>
      </w:pPr>
    </w:p>
    <w:p w14:paraId="5D4B062D" w14:textId="77777777" w:rsidR="000F687C" w:rsidRDefault="000F687C" w:rsidP="000F687C">
      <w:pPr>
        <w:pStyle w:val="NoSpacing"/>
      </w:pPr>
      <w:r>
        <w:t>*Examples of accountability requirements are as follows:</w:t>
      </w:r>
    </w:p>
    <w:p w14:paraId="7AAFC7B9" w14:textId="77777777" w:rsidR="000F687C" w:rsidRDefault="000F687C" w:rsidP="000F687C">
      <w:pPr>
        <w:pStyle w:val="NoSpacing"/>
      </w:pPr>
      <w:r>
        <w:tab/>
        <w:t>After-school conference with teacher</w:t>
      </w:r>
    </w:p>
    <w:p w14:paraId="448DF593" w14:textId="77777777" w:rsidR="000F687C" w:rsidRDefault="000F687C" w:rsidP="000F687C">
      <w:pPr>
        <w:pStyle w:val="NoSpacing"/>
      </w:pPr>
      <w:r>
        <w:tab/>
        <w:t>Writing assignment due following day</w:t>
      </w:r>
    </w:p>
    <w:p w14:paraId="1512DB80" w14:textId="77777777" w:rsidR="000F687C" w:rsidRDefault="000F687C" w:rsidP="000F687C">
      <w:pPr>
        <w:pStyle w:val="NoSpacing"/>
      </w:pPr>
      <w:r>
        <w:tab/>
        <w:t>Lunch detention</w:t>
      </w:r>
    </w:p>
    <w:p w14:paraId="0F7B81D7" w14:textId="77777777" w:rsidR="000F687C" w:rsidRPr="0047318D" w:rsidRDefault="000F687C" w:rsidP="000F687C">
      <w:pPr>
        <w:pStyle w:val="NoSpacing"/>
      </w:pPr>
    </w:p>
    <w:p w14:paraId="1030BB66" w14:textId="77777777" w:rsidR="000F687C" w:rsidRPr="00F95D9F" w:rsidRDefault="000F687C" w:rsidP="000F687C">
      <w:pPr>
        <w:pStyle w:val="NoSpacing"/>
        <w:rPr>
          <w:b/>
        </w:rPr>
      </w:pPr>
      <w:r w:rsidRPr="00F95D9F">
        <w:rPr>
          <w:b/>
        </w:rPr>
        <w:t>Student Expectations</w:t>
      </w:r>
    </w:p>
    <w:p w14:paraId="3891E490" w14:textId="77777777" w:rsidR="000F687C" w:rsidRPr="00481786" w:rsidRDefault="000F687C" w:rsidP="000F687C">
      <w:pPr>
        <w:pStyle w:val="NoSpacing"/>
        <w:numPr>
          <w:ilvl w:val="0"/>
          <w:numId w:val="2"/>
        </w:numPr>
        <w:rPr>
          <w:bCs/>
        </w:rPr>
      </w:pPr>
      <w:r w:rsidRPr="009A597A">
        <w:rPr>
          <w:bCs/>
        </w:rPr>
        <w:t>It is expe</w:t>
      </w:r>
      <w:r>
        <w:rPr>
          <w:bCs/>
        </w:rPr>
        <w:t xml:space="preserve">cted that every student </w:t>
      </w:r>
      <w:r w:rsidRPr="009A597A">
        <w:rPr>
          <w:bCs/>
        </w:rPr>
        <w:t xml:space="preserve">will conduct himself in an orderly, courteous manner </w:t>
      </w:r>
      <w:proofErr w:type="gramStart"/>
      <w:r w:rsidRPr="009A597A">
        <w:rPr>
          <w:bCs/>
        </w:rPr>
        <w:t>at all times</w:t>
      </w:r>
      <w:proofErr w:type="gramEnd"/>
      <w:r w:rsidRPr="009A597A">
        <w:rPr>
          <w:bCs/>
        </w:rPr>
        <w:t xml:space="preserve"> with prompt and respectful obedience to all school personnel, following all adult direction without comment.  </w:t>
      </w:r>
      <w:r w:rsidRPr="00481786">
        <w:rPr>
          <w:bCs/>
        </w:rPr>
        <w:t>If a student questions a teacher’s decision, he/she should speak to the teacher privately after class.  At that time, he/she should respectfully explain the situation and wait for the teacher’s response.</w:t>
      </w:r>
    </w:p>
    <w:p w14:paraId="4FFA3E1B" w14:textId="77777777" w:rsidR="000F687C" w:rsidRPr="009A597A" w:rsidRDefault="000F687C" w:rsidP="000F687C">
      <w:pPr>
        <w:pStyle w:val="NoSpacing"/>
        <w:numPr>
          <w:ilvl w:val="0"/>
          <w:numId w:val="2"/>
        </w:numPr>
        <w:rPr>
          <w:bCs/>
        </w:rPr>
      </w:pPr>
      <w:r w:rsidRPr="009A597A">
        <w:rPr>
          <w:bCs/>
        </w:rPr>
        <w:t>It is expe</w:t>
      </w:r>
      <w:r>
        <w:rPr>
          <w:bCs/>
        </w:rPr>
        <w:t xml:space="preserve">cted that every student will </w:t>
      </w:r>
      <w:r w:rsidRPr="009A597A">
        <w:rPr>
          <w:bCs/>
        </w:rPr>
        <w:t xml:space="preserve">respect the feelings and rights of others.  This includes students, </w:t>
      </w:r>
      <w:proofErr w:type="gramStart"/>
      <w:r w:rsidRPr="009A597A">
        <w:rPr>
          <w:bCs/>
        </w:rPr>
        <w:t>teachers</w:t>
      </w:r>
      <w:proofErr w:type="gramEnd"/>
      <w:r w:rsidRPr="009A597A">
        <w:rPr>
          <w:bCs/>
        </w:rPr>
        <w:t xml:space="preserve"> and visitors.  </w:t>
      </w:r>
    </w:p>
    <w:p w14:paraId="4E2D6AD3" w14:textId="77777777" w:rsidR="000F687C" w:rsidRPr="009A597A" w:rsidRDefault="000F687C" w:rsidP="000F687C">
      <w:pPr>
        <w:pStyle w:val="NoSpacing"/>
        <w:numPr>
          <w:ilvl w:val="0"/>
          <w:numId w:val="2"/>
        </w:numPr>
        <w:rPr>
          <w:bCs/>
        </w:rPr>
      </w:pPr>
      <w:r w:rsidRPr="009A597A">
        <w:rPr>
          <w:bCs/>
        </w:rPr>
        <w:t>It is expe</w:t>
      </w:r>
      <w:r>
        <w:rPr>
          <w:bCs/>
        </w:rPr>
        <w:t xml:space="preserve">cted that every student </w:t>
      </w:r>
      <w:r w:rsidRPr="009A597A">
        <w:rPr>
          <w:bCs/>
        </w:rPr>
        <w:t xml:space="preserve">will conduct himself in an honest manner, avoiding such actions as lying, </w:t>
      </w:r>
      <w:proofErr w:type="gramStart"/>
      <w:r w:rsidRPr="009A597A">
        <w:rPr>
          <w:bCs/>
        </w:rPr>
        <w:t>stealing</w:t>
      </w:r>
      <w:proofErr w:type="gramEnd"/>
      <w:r w:rsidRPr="009A597A">
        <w:rPr>
          <w:bCs/>
        </w:rPr>
        <w:t xml:space="preserve"> and cheating.  </w:t>
      </w:r>
    </w:p>
    <w:p w14:paraId="3F67F266" w14:textId="77777777" w:rsidR="000F687C" w:rsidRPr="00CF103D" w:rsidRDefault="000F687C" w:rsidP="000F687C">
      <w:pPr>
        <w:pStyle w:val="NoSpacing"/>
        <w:numPr>
          <w:ilvl w:val="0"/>
          <w:numId w:val="2"/>
        </w:numPr>
      </w:pPr>
      <w:r>
        <w:t>It is expected that every student</w:t>
      </w:r>
      <w:r w:rsidRPr="00CF103D">
        <w:t xml:space="preserve"> will be on time to each class and be prepared with a proper mental attitude and all their necessary materials, books and assigned work. </w:t>
      </w:r>
    </w:p>
    <w:p w14:paraId="11CB136A" w14:textId="77777777" w:rsidR="000F687C" w:rsidRPr="00CF103D" w:rsidRDefault="000F687C" w:rsidP="000F687C">
      <w:pPr>
        <w:pStyle w:val="NoSpacing"/>
        <w:numPr>
          <w:ilvl w:val="0"/>
          <w:numId w:val="2"/>
        </w:numPr>
      </w:pPr>
      <w:r>
        <w:t>It is expected that every student understands that t</w:t>
      </w:r>
      <w:r w:rsidRPr="00CF103D">
        <w:t xml:space="preserve">he teacher’s desk, </w:t>
      </w:r>
      <w:r>
        <w:t>computer,</w:t>
      </w:r>
      <w:r w:rsidRPr="00CF103D">
        <w:t xml:space="preserve"> and other personal belongings and work area is personal property and wil</w:t>
      </w:r>
      <w:r>
        <w:t>l be treated as such</w:t>
      </w:r>
      <w:r w:rsidRPr="00CF103D">
        <w:t>.</w:t>
      </w:r>
    </w:p>
    <w:p w14:paraId="36B4939D" w14:textId="77777777" w:rsidR="000F687C" w:rsidRPr="0047318D" w:rsidRDefault="000F687C" w:rsidP="000F687C">
      <w:pPr>
        <w:pStyle w:val="NoSpacing"/>
        <w:numPr>
          <w:ilvl w:val="0"/>
          <w:numId w:val="2"/>
        </w:numPr>
        <w:rPr>
          <w:bCs/>
        </w:rPr>
      </w:pPr>
      <w:r>
        <w:t>It is expected that every student will</w:t>
      </w:r>
      <w:r w:rsidRPr="00CF103D">
        <w:t xml:space="preserve"> remain in compliance with the classroom teacher’s</w:t>
      </w:r>
      <w:r>
        <w:t xml:space="preserve"> rules, policies and procedures.</w:t>
      </w:r>
    </w:p>
    <w:p w14:paraId="488FBA29" w14:textId="77777777" w:rsidR="000F687C" w:rsidRDefault="000F687C" w:rsidP="000F687C">
      <w:pPr>
        <w:pStyle w:val="NoSpacing"/>
        <w:rPr>
          <w:b/>
        </w:rPr>
      </w:pPr>
    </w:p>
    <w:p w14:paraId="4CE5A5B7" w14:textId="77777777" w:rsidR="000F687C" w:rsidRPr="00F27977" w:rsidRDefault="000F687C" w:rsidP="000F687C">
      <w:pPr>
        <w:pStyle w:val="NoSpacing"/>
        <w:rPr>
          <w:b/>
        </w:rPr>
      </w:pPr>
      <w:r>
        <w:rPr>
          <w:b/>
        </w:rPr>
        <w:t>B</w:t>
      </w:r>
      <w:r w:rsidRPr="00F27977">
        <w:rPr>
          <w:b/>
        </w:rPr>
        <w:t>ible Classes only:</w:t>
      </w:r>
    </w:p>
    <w:p w14:paraId="211329C2" w14:textId="77777777" w:rsidR="000F687C" w:rsidRDefault="000F687C" w:rsidP="000F687C">
      <w:pPr>
        <w:pStyle w:val="NoSpacing"/>
        <w:numPr>
          <w:ilvl w:val="0"/>
          <w:numId w:val="1"/>
        </w:numPr>
      </w:pPr>
      <w:r>
        <w:t>Service hours are to be completed as follows:</w:t>
      </w:r>
    </w:p>
    <w:p w14:paraId="7735CDDE" w14:textId="77777777" w:rsidR="000F687C" w:rsidRDefault="000F687C" w:rsidP="000F687C">
      <w:pPr>
        <w:pStyle w:val="NoSpacing"/>
        <w:numPr>
          <w:ilvl w:val="1"/>
          <w:numId w:val="1"/>
        </w:numPr>
      </w:pPr>
      <w:r>
        <w:t>First quarter – 5 hours</w:t>
      </w:r>
    </w:p>
    <w:p w14:paraId="6627A80B" w14:textId="77777777" w:rsidR="000F687C" w:rsidRDefault="000F687C" w:rsidP="000F687C">
      <w:pPr>
        <w:pStyle w:val="NoSpacing"/>
        <w:numPr>
          <w:ilvl w:val="1"/>
          <w:numId w:val="1"/>
        </w:numPr>
      </w:pPr>
      <w:r>
        <w:t>Second quarter – 6 hours</w:t>
      </w:r>
    </w:p>
    <w:p w14:paraId="1A66AB81" w14:textId="77777777" w:rsidR="000F687C" w:rsidRDefault="000F687C" w:rsidP="000F687C">
      <w:pPr>
        <w:pStyle w:val="NoSpacing"/>
        <w:numPr>
          <w:ilvl w:val="1"/>
          <w:numId w:val="1"/>
        </w:numPr>
      </w:pPr>
      <w:r>
        <w:t>Third and Fourth quarter – 7 hours each</w:t>
      </w:r>
    </w:p>
    <w:p w14:paraId="6FCE30DA" w14:textId="2C0365F3" w:rsidR="000F687C" w:rsidRPr="00F27977" w:rsidRDefault="000F687C" w:rsidP="000F687C">
      <w:pPr>
        <w:pStyle w:val="NoSpacing"/>
        <w:numPr>
          <w:ilvl w:val="1"/>
          <w:numId w:val="1"/>
        </w:numPr>
      </w:pPr>
      <w:r>
        <w:t>Service hours count for 10% of the student</w:t>
      </w:r>
      <w:r w:rsidR="00B95B2F">
        <w:t>’</w:t>
      </w:r>
      <w:r>
        <w:t>s overall grade</w:t>
      </w:r>
      <w:r w:rsidRPr="00F27977">
        <w:t xml:space="preserve">. </w:t>
      </w:r>
    </w:p>
    <w:p w14:paraId="543515DA" w14:textId="77777777" w:rsidR="000F687C" w:rsidRPr="00F27977" w:rsidRDefault="000F687C" w:rsidP="000F687C">
      <w:pPr>
        <w:pStyle w:val="NoSpacing"/>
        <w:numPr>
          <w:ilvl w:val="0"/>
          <w:numId w:val="1"/>
        </w:numPr>
      </w:pPr>
      <w:r>
        <w:t xml:space="preserve">HS Students must submit their service hours on the link provided in Canvas for their Bible class.  Submissions must be made </w:t>
      </w:r>
      <w:r w:rsidRPr="00F27977">
        <w:t>by the due date to earn credit.</w:t>
      </w:r>
    </w:p>
    <w:p w14:paraId="13943360" w14:textId="77777777" w:rsidR="000F687C" w:rsidRDefault="000F687C" w:rsidP="000F687C">
      <w:pPr>
        <w:pStyle w:val="NoSpacing"/>
        <w:numPr>
          <w:ilvl w:val="0"/>
          <w:numId w:val="1"/>
        </w:numPr>
      </w:pPr>
      <w:r w:rsidRPr="00F27977">
        <w:t xml:space="preserve">Due dates this year are:  </w:t>
      </w:r>
    </w:p>
    <w:p w14:paraId="3783A1EC" w14:textId="41659936" w:rsidR="000F687C" w:rsidRDefault="000F687C" w:rsidP="000F687C">
      <w:pPr>
        <w:pStyle w:val="NoSpacing"/>
        <w:ind w:left="720" w:firstLine="720"/>
      </w:pPr>
      <w:r>
        <w:t xml:space="preserve">Quarter 1 – Oct </w:t>
      </w:r>
      <w:proofErr w:type="gramStart"/>
      <w:r w:rsidR="00632FB9">
        <w:t>8</w:t>
      </w:r>
      <w:r>
        <w:t>;  Quarter</w:t>
      </w:r>
      <w:proofErr w:type="gramEnd"/>
      <w:r>
        <w:t xml:space="preserve"> 2 – Dec </w:t>
      </w:r>
      <w:commentRangeStart w:id="2"/>
      <w:commentRangeStart w:id="3"/>
      <w:r w:rsidRPr="00632FB9">
        <w:rPr>
          <w:b/>
          <w:bCs/>
        </w:rPr>
        <w:t>1</w:t>
      </w:r>
      <w:r w:rsidR="00632FB9" w:rsidRPr="00632FB9">
        <w:rPr>
          <w:b/>
          <w:bCs/>
        </w:rPr>
        <w:t>0</w:t>
      </w:r>
      <w:commentRangeEnd w:id="2"/>
      <w:r w:rsidR="00632FB9">
        <w:rPr>
          <w:rStyle w:val="CommentReference"/>
        </w:rPr>
        <w:commentReference w:id="2"/>
      </w:r>
      <w:commentRangeEnd w:id="3"/>
      <w:r w:rsidR="007C2361">
        <w:rPr>
          <w:rStyle w:val="CommentReference"/>
        </w:rPr>
        <w:commentReference w:id="3"/>
      </w:r>
      <w:r>
        <w:t xml:space="preserve">;  Quarter 3 – March </w:t>
      </w:r>
      <w:r w:rsidR="00632FB9">
        <w:t>7</w:t>
      </w:r>
      <w:r>
        <w:t xml:space="preserve">;  Quarter 4 – May </w:t>
      </w:r>
      <w:r w:rsidR="00632FB9">
        <w:t>9</w:t>
      </w:r>
      <w:r>
        <w:t xml:space="preserve">. </w:t>
      </w:r>
    </w:p>
    <w:p w14:paraId="4FE7AF7A" w14:textId="77777777" w:rsidR="000F687C" w:rsidRDefault="000F687C" w:rsidP="000F687C">
      <w:pPr>
        <w:pStyle w:val="NoSpacing"/>
        <w:numPr>
          <w:ilvl w:val="0"/>
          <w:numId w:val="1"/>
        </w:numPr>
      </w:pPr>
      <w:r>
        <w:lastRenderedPageBreak/>
        <w:t>Service h</w:t>
      </w:r>
      <w:r w:rsidRPr="00F27977">
        <w:t>ours must be from unpaid service</w:t>
      </w:r>
      <w:r>
        <w:t xml:space="preserve"> activities</w:t>
      </w:r>
      <w:r w:rsidRPr="00F27977">
        <w:t xml:space="preserve"> performed beginning no earlier than </w:t>
      </w:r>
      <w:r>
        <w:t>the end of the previous school year</w:t>
      </w:r>
      <w:r w:rsidRPr="00F27977">
        <w:t xml:space="preserve"> to present. House chores, yard work at home, and parent or re</w:t>
      </w:r>
      <w:r>
        <w:t xml:space="preserve">latives’ </w:t>
      </w:r>
      <w:r w:rsidRPr="00F27977">
        <w:t xml:space="preserve">do </w:t>
      </w:r>
      <w:r w:rsidRPr="007C6DF5">
        <w:rPr>
          <w:i/>
          <w:iCs/>
        </w:rPr>
        <w:t>not</w:t>
      </w:r>
      <w:r>
        <w:t xml:space="preserve"> count.</w:t>
      </w:r>
      <w:r w:rsidRPr="00F27977">
        <w:t xml:space="preserve"> </w:t>
      </w:r>
    </w:p>
    <w:p w14:paraId="0643C5DF" w14:textId="77777777" w:rsidR="000F687C" w:rsidRPr="00F27977" w:rsidRDefault="000F687C" w:rsidP="000F687C">
      <w:pPr>
        <w:pStyle w:val="NoSpacing"/>
        <w:numPr>
          <w:ilvl w:val="0"/>
          <w:numId w:val="1"/>
        </w:numPr>
      </w:pPr>
      <w:r w:rsidRPr="00F27977">
        <w:t xml:space="preserve">This current-year Bible requirement must be met </w:t>
      </w:r>
      <w:r w:rsidRPr="0047318D">
        <w:rPr>
          <w:i/>
        </w:rPr>
        <w:t>even if</w:t>
      </w:r>
      <w:r w:rsidRPr="00F27977">
        <w:t xml:space="preserve"> a student has already met the </w:t>
      </w:r>
      <w:r>
        <w:t>g</w:t>
      </w:r>
      <w:r w:rsidRPr="00F27977">
        <w:t xml:space="preserve">raduation </w:t>
      </w:r>
      <w:r>
        <w:t>s</w:t>
      </w:r>
      <w:r w:rsidRPr="00F27977">
        <w:t>ervice requirement from service in previous years.</w:t>
      </w:r>
    </w:p>
    <w:p w14:paraId="001771ED" w14:textId="77777777" w:rsidR="0032457C" w:rsidRDefault="000F687C" w:rsidP="0032457C">
      <w:pPr>
        <w:pStyle w:val="NoSpacing"/>
        <w:numPr>
          <w:ilvl w:val="0"/>
          <w:numId w:val="1"/>
        </w:numPr>
        <w:rPr>
          <w:i/>
        </w:rPr>
      </w:pPr>
      <w:r w:rsidRPr="0047318D">
        <w:rPr>
          <w:i/>
        </w:rPr>
        <w:t xml:space="preserve">More than the allotted number of hours recorded in any quarter will carry over to the next quarter’s requirement. </w:t>
      </w:r>
    </w:p>
    <w:p w14:paraId="136ACA9D" w14:textId="77777777" w:rsidR="0032457C" w:rsidRDefault="0032457C" w:rsidP="0032457C">
      <w:pPr>
        <w:pStyle w:val="NoSpacing"/>
        <w:rPr>
          <w:i/>
        </w:rPr>
      </w:pPr>
    </w:p>
    <w:p w14:paraId="7A306DA6" w14:textId="075E834C" w:rsidR="0032457C" w:rsidRPr="0032457C" w:rsidRDefault="0032457C" w:rsidP="0032457C">
      <w:pPr>
        <w:pStyle w:val="NoSpacing"/>
        <w:rPr>
          <w:i/>
        </w:rPr>
      </w:pPr>
      <w:r w:rsidRPr="0032457C">
        <w:rPr>
          <w:b/>
          <w:bCs/>
          <w:i/>
          <w:iCs/>
          <w:u w:val="single"/>
        </w:rPr>
        <w:t>Please sign and return by August 1</w:t>
      </w:r>
      <w:r w:rsidR="007C2361">
        <w:rPr>
          <w:b/>
          <w:bCs/>
          <w:i/>
          <w:iCs/>
          <w:u w:val="single"/>
        </w:rPr>
        <w:t>6</w:t>
      </w:r>
      <w:r w:rsidRPr="0032457C">
        <w:rPr>
          <w:b/>
          <w:bCs/>
          <w:i/>
          <w:iCs/>
          <w:u w:val="single"/>
        </w:rPr>
        <w:t>, 202</w:t>
      </w:r>
      <w:r w:rsidR="007C2361">
        <w:rPr>
          <w:b/>
          <w:bCs/>
          <w:i/>
          <w:iCs/>
          <w:u w:val="single"/>
        </w:rPr>
        <w:t>1</w:t>
      </w:r>
      <w:r w:rsidRPr="0032457C">
        <w:rPr>
          <w:b/>
          <w:bCs/>
          <w:i/>
          <w:iCs/>
          <w:u w:val="single"/>
        </w:rPr>
        <w:t>.</w:t>
      </w:r>
    </w:p>
    <w:p w14:paraId="62588D45" w14:textId="77777777" w:rsidR="0032457C" w:rsidRPr="0032457C" w:rsidRDefault="0032457C" w:rsidP="0032457C">
      <w:pPr>
        <w:pStyle w:val="NoSpacing"/>
        <w:rPr>
          <w:iCs/>
        </w:rPr>
      </w:pPr>
    </w:p>
    <w:p w14:paraId="43AA4CAF" w14:textId="77777777" w:rsidR="000F687C" w:rsidRDefault="000F687C" w:rsidP="000F687C">
      <w:pPr>
        <w:pStyle w:val="NoSpacing"/>
      </w:pPr>
    </w:p>
    <w:p w14:paraId="774CAA9D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  <w:r>
        <w:rPr>
          <w:b/>
        </w:rPr>
        <w:t>S</w:t>
      </w:r>
      <w:r w:rsidRPr="00C60679">
        <w:rPr>
          <w:b/>
        </w:rPr>
        <w:t>tudent</w:t>
      </w:r>
      <w:r>
        <w:rPr>
          <w:b/>
        </w:rPr>
        <w:t xml:space="preserve"> name (PRINT)</w:t>
      </w:r>
    </w:p>
    <w:p w14:paraId="533A4F75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7F07103F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4D072B6F" w14:textId="77777777" w:rsidR="000F687C" w:rsidRDefault="000F687C" w:rsidP="000F687C">
      <w:pPr>
        <w:pStyle w:val="NoSpacing"/>
        <w:rPr>
          <w:b/>
        </w:rPr>
      </w:pPr>
      <w:r>
        <w:rPr>
          <w:b/>
        </w:rPr>
        <w:t>I have read the course syllabus…</w:t>
      </w:r>
    </w:p>
    <w:p w14:paraId="271A268E" w14:textId="77777777" w:rsidR="000F687C" w:rsidRDefault="000F687C" w:rsidP="000F687C">
      <w:pPr>
        <w:pStyle w:val="NoSpacing"/>
        <w:rPr>
          <w:b/>
        </w:rPr>
      </w:pPr>
    </w:p>
    <w:p w14:paraId="3145D846" w14:textId="77777777" w:rsidR="000F687C" w:rsidRPr="00C60679" w:rsidRDefault="000F687C" w:rsidP="000F687C">
      <w:pPr>
        <w:pStyle w:val="NoSpacing"/>
        <w:rPr>
          <w:b/>
        </w:rPr>
      </w:pPr>
      <w:r>
        <w:rPr>
          <w:b/>
        </w:rPr>
        <w:t>Student</w:t>
      </w:r>
      <w:r w:rsidRPr="00C60679">
        <w:rPr>
          <w:b/>
        </w:rPr>
        <w:t xml:space="preserve"> signature</w:t>
      </w:r>
    </w:p>
    <w:p w14:paraId="5F86C23B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4FD6323E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67524212" w14:textId="77777777" w:rsidR="000F687C" w:rsidRDefault="000F687C" w:rsidP="000F687C">
      <w:pPr>
        <w:pStyle w:val="NoSpacing"/>
        <w:rPr>
          <w:b/>
        </w:rPr>
      </w:pPr>
    </w:p>
    <w:p w14:paraId="59BDACAA" w14:textId="77777777" w:rsidR="000F687C" w:rsidRPr="00C60679" w:rsidRDefault="000F687C" w:rsidP="000F687C">
      <w:pPr>
        <w:pStyle w:val="NoSpacing"/>
        <w:rPr>
          <w:b/>
        </w:rPr>
      </w:pPr>
      <w:r w:rsidRPr="00C60679">
        <w:rPr>
          <w:b/>
        </w:rPr>
        <w:t>Parent signature</w:t>
      </w:r>
    </w:p>
    <w:p w14:paraId="5C95E6D3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7DC50A29" w14:textId="77777777" w:rsidR="000F687C" w:rsidRDefault="000F687C" w:rsidP="000F687C">
      <w:pPr>
        <w:pStyle w:val="NoSpacing"/>
        <w:pBdr>
          <w:bottom w:val="single" w:sz="12" w:space="1" w:color="auto"/>
        </w:pBdr>
        <w:rPr>
          <w:b/>
        </w:rPr>
      </w:pPr>
    </w:p>
    <w:p w14:paraId="0B23BB1D" w14:textId="77777777" w:rsidR="000F687C" w:rsidRDefault="000F687C" w:rsidP="000F687C">
      <w:pPr>
        <w:pStyle w:val="NoSpacing"/>
        <w:rPr>
          <w:b/>
        </w:rPr>
      </w:pPr>
    </w:p>
    <w:p w14:paraId="74CDF085" w14:textId="77777777" w:rsidR="000F687C" w:rsidRPr="00C5660D" w:rsidRDefault="000F687C" w:rsidP="000F687C">
      <w:pPr>
        <w:pStyle w:val="NoSpacing"/>
      </w:pPr>
    </w:p>
    <w:p w14:paraId="1B9105DF" w14:textId="77777777" w:rsidR="000F687C" w:rsidRDefault="000F687C"/>
    <w:sectPr w:rsidR="000F687C" w:rsidSect="00C76D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loe Weimer" w:date="2021-08-04T07:30:00Z" w:initials="C">
    <w:p w14:paraId="75B75F05" w14:textId="4049E476" w:rsidR="00632FB9" w:rsidRDefault="00632FB9">
      <w:pPr>
        <w:pStyle w:val="CommentText"/>
      </w:pPr>
      <w:r>
        <w:rPr>
          <w:rStyle w:val="CommentReference"/>
        </w:rPr>
        <w:annotationRef/>
      </w:r>
      <w:r>
        <w:t xml:space="preserve">After reevaluation, I would like to give students packets of notes to keep them off their devices. Is this possible? I know I did not send this to you before the summer.  </w:t>
      </w:r>
    </w:p>
  </w:comment>
  <w:comment w:id="1" w:author="stephanie laymon" w:date="2021-08-04T19:29:00Z" w:initials="sl">
    <w:p w14:paraId="347ED160" w14:textId="77777777" w:rsidR="007C2361" w:rsidRDefault="007C2361" w:rsidP="00A442BA">
      <w:pPr>
        <w:pStyle w:val="CommentText"/>
      </w:pPr>
      <w:r>
        <w:rPr>
          <w:rStyle w:val="CommentReference"/>
        </w:rPr>
        <w:annotationRef/>
      </w:r>
      <w:r>
        <w:t xml:space="preserve">I love this idea.  I am all for no devices when we can!  </w:t>
      </w:r>
    </w:p>
  </w:comment>
  <w:comment w:id="2" w:author="Chloe Weimer" w:date="2021-08-04T07:30:00Z" w:initials="C">
    <w:p w14:paraId="110BB33A" w14:textId="00332D77" w:rsidR="00632FB9" w:rsidRDefault="00632FB9" w:rsidP="007C2361">
      <w:pPr>
        <w:pStyle w:val="CommentText"/>
      </w:pPr>
      <w:r>
        <w:rPr>
          <w:rStyle w:val="CommentReference"/>
        </w:rPr>
        <w:annotationRef/>
      </w:r>
      <w:r>
        <w:t>Can I put this back 2 days as I will be out on December 10?</w:t>
      </w:r>
    </w:p>
  </w:comment>
  <w:comment w:id="3" w:author="stephanie laymon" w:date="2021-08-04T19:31:00Z" w:initials="sl">
    <w:p w14:paraId="52D015D9" w14:textId="77777777" w:rsidR="007C2361" w:rsidRDefault="007C2361" w:rsidP="00686B28">
      <w:pPr>
        <w:pStyle w:val="CommentText"/>
      </w:pPr>
      <w:r>
        <w:rPr>
          <w:rStyle w:val="CommentReference"/>
        </w:rPr>
        <w:annotationRef/>
      </w:r>
      <w:r>
        <w:t xml:space="preserve">Yes, ma'am.  Just make sure to remind them of this during November and beginning of Dec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B75F05" w15:done="0"/>
  <w15:commentEx w15:paraId="347ED160" w15:paraIdParent="75B75F05" w15:done="0"/>
  <w15:commentEx w15:paraId="110BB33A" w15:done="0"/>
  <w15:commentEx w15:paraId="52D015D9" w15:paraIdParent="110BB3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4C0B1" w16cex:dateUtc="2021-08-04T11:30:00Z"/>
  <w16cex:commentExtensible w16cex:durableId="24B56932" w16cex:dateUtc="2021-08-04T23:29:00Z"/>
  <w16cex:commentExtensible w16cex:durableId="24B4C088" w16cex:dateUtc="2021-08-04T11:30:00Z"/>
  <w16cex:commentExtensible w16cex:durableId="24B56976" w16cex:dateUtc="2021-08-04T23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B75F05" w16cid:durableId="24B4C0B1"/>
  <w16cid:commentId w16cid:paraId="347ED160" w16cid:durableId="24B56932"/>
  <w16cid:commentId w16cid:paraId="110BB33A" w16cid:durableId="24B4C088"/>
  <w16cid:commentId w16cid:paraId="52D015D9" w16cid:durableId="24B569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168"/>
    <w:multiLevelType w:val="hybridMultilevel"/>
    <w:tmpl w:val="88326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4D1AC3"/>
    <w:multiLevelType w:val="hybridMultilevel"/>
    <w:tmpl w:val="F5BE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B530F"/>
    <w:multiLevelType w:val="hybridMultilevel"/>
    <w:tmpl w:val="2C669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097635"/>
    <w:multiLevelType w:val="hybridMultilevel"/>
    <w:tmpl w:val="3B6A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loe Weimer">
    <w15:presenceInfo w15:providerId="AD" w15:userId="S::chloe.weimer@sfcakings.org::bf447d86-c931-47f7-88e2-f52f612739b8"/>
  </w15:person>
  <w15:person w15:author="stephanie laymon">
    <w15:presenceInfo w15:providerId="AD" w15:userId="S::stephanie.laymon@sfcakings.org::57659e4e-27ab-4525-8211-1b0bbef86a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sbAwMjQ1NDexNDZU0lEKTi0uzszPAykwrAUAEZgDNCwAAAA="/>
  </w:docVars>
  <w:rsids>
    <w:rsidRoot w:val="000F687C"/>
    <w:rsid w:val="000B4C60"/>
    <w:rsid w:val="000F687C"/>
    <w:rsid w:val="00194EFA"/>
    <w:rsid w:val="00295E81"/>
    <w:rsid w:val="0032457C"/>
    <w:rsid w:val="00632FB9"/>
    <w:rsid w:val="00674F3C"/>
    <w:rsid w:val="007717E3"/>
    <w:rsid w:val="007803EB"/>
    <w:rsid w:val="007C2361"/>
    <w:rsid w:val="00B95B2F"/>
    <w:rsid w:val="00DC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05E03"/>
  <w15:chartTrackingRefBased/>
  <w15:docId w15:val="{CE99A50F-EB7B-B246-8691-948349491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F687C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687C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F687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E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E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2F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F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F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F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F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015E64F74864C90AA514492646D24" ma:contentTypeVersion="4" ma:contentTypeDescription="Create a new document." ma:contentTypeScope="" ma:versionID="8154b35947ed520182cd852f15bb5b28">
  <xsd:schema xmlns:xsd="http://www.w3.org/2001/XMLSchema" xmlns:xs="http://www.w3.org/2001/XMLSchema" xmlns:p="http://schemas.microsoft.com/office/2006/metadata/properties" xmlns:ns3="fe151f76-bdab-47c5-b632-44e0eafbfd99" targetNamespace="http://schemas.microsoft.com/office/2006/metadata/properties" ma:root="true" ma:fieldsID="bc647a8749bfe286535877ba4a2ba554" ns3:_="">
    <xsd:import namespace="fe151f76-bdab-47c5-b632-44e0eafbfd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51f76-bdab-47c5-b632-44e0eafbfd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5D20E7-F00B-4CB3-833F-436608DD71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720F2E-A459-4F78-A7CB-997911384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51f76-bdab-47c5-b632-44e0eafbf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6BFFB4-E103-4423-AA46-96AD6619BE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Weimer</dc:creator>
  <cp:keywords/>
  <dc:description/>
  <cp:lastModifiedBy>stephanie laymon</cp:lastModifiedBy>
  <cp:revision>2</cp:revision>
  <cp:lastPrinted>2020-08-10T12:02:00Z</cp:lastPrinted>
  <dcterms:created xsi:type="dcterms:W3CDTF">2021-08-04T23:32:00Z</dcterms:created>
  <dcterms:modified xsi:type="dcterms:W3CDTF">2021-08-04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6015E64F74864C90AA514492646D24</vt:lpwstr>
  </property>
</Properties>
</file>